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940046" w14:textId="217880BA" w:rsidR="00E72756" w:rsidRDefault="00E72756" w:rsidP="00FF518B">
      <w:pPr>
        <w:pStyle w:val="1"/>
        <w:adjustRightInd w:val="0"/>
        <w:snapToGrid w:val="0"/>
        <w:spacing w:line="276" w:lineRule="auto"/>
      </w:pPr>
      <w:bookmarkStart w:id="0" w:name="_Toc466184978"/>
      <w:r>
        <w:t>实验</w:t>
      </w:r>
      <w:r w:rsidR="005000EA">
        <w:rPr>
          <w:rFonts w:hint="eastAsia"/>
        </w:rPr>
        <w:t>三</w:t>
      </w:r>
      <w:r w:rsidR="00E34250">
        <w:rPr>
          <w:rFonts w:hint="eastAsia"/>
        </w:rPr>
        <w:t xml:space="preserve"> </w:t>
      </w:r>
      <w:r w:rsidR="00834699">
        <w:t>使用 LRU 方法更新 Cache</w:t>
      </w:r>
    </w:p>
    <w:bookmarkEnd w:id="0"/>
    <w:p w14:paraId="4F2BCA65" w14:textId="77777777" w:rsidR="00E72756" w:rsidRDefault="00E72756" w:rsidP="00FF518B">
      <w:pPr>
        <w:rPr>
          <w:b/>
          <w:color w:val="FF0000"/>
        </w:rPr>
      </w:pPr>
    </w:p>
    <w:p w14:paraId="28B78688" w14:textId="086F7D7A" w:rsidR="002B5A1E" w:rsidRDefault="00E72756" w:rsidP="00E72756">
      <w:pPr>
        <w:pStyle w:val="a3"/>
        <w:numPr>
          <w:ilvl w:val="0"/>
          <w:numId w:val="4"/>
        </w:numPr>
        <w:spacing w:line="360" w:lineRule="auto"/>
        <w:ind w:firstLineChars="0"/>
        <w:rPr>
          <w:b/>
          <w:sz w:val="24"/>
          <w:szCs w:val="28"/>
        </w:rPr>
      </w:pPr>
      <w:r w:rsidRPr="00E72756">
        <w:rPr>
          <w:b/>
          <w:sz w:val="24"/>
          <w:szCs w:val="28"/>
        </w:rPr>
        <w:t>实验目的</w:t>
      </w:r>
    </w:p>
    <w:p w14:paraId="2A6E53E1" w14:textId="25B6F3EF" w:rsidR="00E72756" w:rsidRPr="00E72756" w:rsidRDefault="00E72756" w:rsidP="00E72756">
      <w:pPr>
        <w:spacing w:line="360" w:lineRule="auto"/>
        <w:rPr>
          <w:b/>
          <w:sz w:val="24"/>
          <w:szCs w:val="28"/>
        </w:rPr>
      </w:pPr>
      <w:r>
        <w:t>1</w:t>
      </w:r>
      <w:r>
        <w:t>．</w:t>
      </w:r>
      <w:r w:rsidR="00834699">
        <w:t>了解和掌握寄存器分配和内存分配的有关技术。</w:t>
      </w:r>
    </w:p>
    <w:p w14:paraId="2245E436" w14:textId="2FDFB339" w:rsidR="00E72756" w:rsidRDefault="00E72756" w:rsidP="00E72756">
      <w:pPr>
        <w:pStyle w:val="a3"/>
        <w:numPr>
          <w:ilvl w:val="0"/>
          <w:numId w:val="4"/>
        </w:numPr>
        <w:spacing w:line="360" w:lineRule="auto"/>
        <w:ind w:firstLineChars="0"/>
        <w:rPr>
          <w:b/>
          <w:sz w:val="24"/>
          <w:szCs w:val="28"/>
        </w:rPr>
      </w:pPr>
      <w:r w:rsidRPr="00E72756">
        <w:rPr>
          <w:b/>
          <w:sz w:val="24"/>
          <w:szCs w:val="28"/>
        </w:rPr>
        <w:t>实验内容</w:t>
      </w:r>
    </w:p>
    <w:p w14:paraId="68A73594" w14:textId="17837F2D" w:rsidR="00E263B2" w:rsidRDefault="00834699" w:rsidP="00E263B2">
      <w:pPr>
        <w:spacing w:line="360" w:lineRule="auto"/>
        <w:ind w:firstLineChars="200" w:firstLine="420"/>
      </w:pPr>
      <w:r>
        <w:t>结合数据结构的相关知识，使用</w:t>
      </w:r>
      <w:r>
        <w:t xml:space="preserve"> LRU </w:t>
      </w:r>
      <w:r>
        <w:t>的策略，对一组访问序列进行内部的</w:t>
      </w:r>
      <w:r>
        <w:t xml:space="preserve"> Cache </w:t>
      </w:r>
      <w:r>
        <w:t>更新</w:t>
      </w:r>
      <w:r w:rsidR="00E263B2">
        <w:rPr>
          <w:rFonts w:hint="eastAsia"/>
        </w:rPr>
        <w:t>。</w:t>
      </w:r>
      <w:r>
        <w:t xml:space="preserve">LRU </w:t>
      </w:r>
      <w:r>
        <w:t>置换算法是选择最近最久未使用的页面予以置换。该算法赋予每个页面一个访问</w:t>
      </w:r>
      <w:r>
        <w:t xml:space="preserve"> </w:t>
      </w:r>
      <w:r>
        <w:t>字段，用来记录一个页面自上次被访问以来经历的时间</w:t>
      </w:r>
      <w:r>
        <w:t xml:space="preserve"> T</w:t>
      </w:r>
      <w:r>
        <w:t>，当须淘汰一个页面时，选择现有</w:t>
      </w:r>
      <w:r>
        <w:t xml:space="preserve"> </w:t>
      </w:r>
      <w:r>
        <w:t>页面中</w:t>
      </w:r>
      <w:r>
        <w:t xml:space="preserve"> T </w:t>
      </w:r>
      <w:r>
        <w:t>值最大的，即最近最久没有访问的页面。这是一个比较合理的置换算法。</w:t>
      </w:r>
      <w:r>
        <w:t xml:space="preserve"> </w:t>
      </w:r>
      <w:r w:rsidR="00E263B2" w:rsidRPr="00E263B2">
        <w:br/>
      </w:r>
      <w:r w:rsidR="00E263B2" w:rsidRPr="00E263B2">
        <w:rPr>
          <w:b/>
          <w:bCs/>
        </w:rPr>
        <w:t>例如：</w:t>
      </w:r>
      <w:r w:rsidR="00E263B2" w:rsidRPr="00E263B2">
        <w:br/>
      </w:r>
      <w:r w:rsidR="00E263B2" w:rsidRPr="00E263B2">
        <w:t> </w:t>
      </w:r>
      <w:r w:rsidR="00E263B2" w:rsidRPr="00E263B2">
        <w:t> </w:t>
      </w:r>
      <w:r w:rsidR="00E263B2" w:rsidRPr="00E263B2">
        <w:t>有一个</w:t>
      </w:r>
      <w:r w:rsidR="00E263B2" w:rsidRPr="00E263B2">
        <w:t xml:space="preserve"> Cache </w:t>
      </w:r>
      <w:r w:rsidR="00E263B2" w:rsidRPr="00E263B2">
        <w:t>采用组相连映象方式。每组有四块，为了实现</w:t>
      </w:r>
      <w:r w:rsidR="00E263B2" w:rsidRPr="00E263B2">
        <w:t xml:space="preserve"> LRU </w:t>
      </w:r>
      <w:r w:rsidR="00E263B2" w:rsidRPr="00E263B2">
        <w:t>置换算法，在快表中为每块设置一个</w:t>
      </w:r>
      <w:r w:rsidR="00E263B2" w:rsidRPr="00E263B2">
        <w:t xml:space="preserve"> 2 </w:t>
      </w:r>
      <w:r w:rsidR="00E263B2" w:rsidRPr="00E263B2">
        <w:t>位计数器。我们假设访问序列为</w:t>
      </w:r>
      <w:r w:rsidR="00E263B2" w:rsidRPr="00E263B2">
        <w:t xml:space="preserve"> 1</w:t>
      </w:r>
      <w:r w:rsidR="00E263B2" w:rsidRPr="00E263B2">
        <w:t>、</w:t>
      </w:r>
      <w:r w:rsidR="00E263B2" w:rsidRPr="00E263B2">
        <w:t>1</w:t>
      </w:r>
      <w:r w:rsidR="00E263B2" w:rsidRPr="00E263B2">
        <w:t>、</w:t>
      </w:r>
      <w:r w:rsidR="00E263B2" w:rsidRPr="00E263B2">
        <w:t>2</w:t>
      </w:r>
      <w:r w:rsidR="00E263B2" w:rsidRPr="00E263B2">
        <w:t>、</w:t>
      </w:r>
      <w:r w:rsidR="00E263B2" w:rsidRPr="00E263B2">
        <w:t>4</w:t>
      </w:r>
      <w:r w:rsidR="00E263B2" w:rsidRPr="00E263B2">
        <w:t>、</w:t>
      </w:r>
      <w:r w:rsidR="00E263B2" w:rsidRPr="00E263B2">
        <w:t>3</w:t>
      </w:r>
      <w:r w:rsidR="00E263B2" w:rsidRPr="00E263B2">
        <w:t>、</w:t>
      </w:r>
      <w:r w:rsidR="00E263B2" w:rsidRPr="00E263B2">
        <w:t>5</w:t>
      </w:r>
      <w:r w:rsidR="00E263B2" w:rsidRPr="00E263B2">
        <w:t>、</w:t>
      </w:r>
      <w:r w:rsidR="00E263B2" w:rsidRPr="00E263B2">
        <w:t>2</w:t>
      </w:r>
      <w:r w:rsidR="00E263B2" w:rsidRPr="00E263B2">
        <w:t>、</w:t>
      </w:r>
      <w:r w:rsidR="00E263B2" w:rsidRPr="00E263B2">
        <w:t>1</w:t>
      </w:r>
      <w:r w:rsidR="00E263B2" w:rsidRPr="00E263B2">
        <w:t>、</w:t>
      </w:r>
      <w:r w:rsidR="00E263B2" w:rsidRPr="00E263B2">
        <w:t>6</w:t>
      </w:r>
      <w:r w:rsidR="00E263B2" w:rsidRPr="00E263B2">
        <w:t>、</w:t>
      </w:r>
      <w:r w:rsidR="00E263B2" w:rsidRPr="00E263B2">
        <w:t>7</w:t>
      </w:r>
      <w:r w:rsidR="00E263B2" w:rsidRPr="00E263B2">
        <w:t>、</w:t>
      </w:r>
      <w:r w:rsidR="00E263B2" w:rsidRPr="00E263B2">
        <w:t>1</w:t>
      </w:r>
      <w:r w:rsidR="00E263B2" w:rsidRPr="00E263B2">
        <w:t>、</w:t>
      </w:r>
      <w:r w:rsidR="00E263B2" w:rsidRPr="00E263B2">
        <w:t>3</w:t>
      </w:r>
      <w:r w:rsidR="00E263B2" w:rsidRPr="00E263B2">
        <w:t>。在访问</w:t>
      </w:r>
      <w:r w:rsidR="00E263B2" w:rsidRPr="00E263B2">
        <w:t xml:space="preserve"> Cache </w:t>
      </w:r>
      <w:r w:rsidR="00E263B2" w:rsidRPr="00E263B2">
        <w:t>的过程中，块的装入、置换及命中时，具体情况如下表所示：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242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834699" w14:paraId="436F4633" w14:textId="78764FF9" w:rsidTr="00834699">
        <w:tc>
          <w:tcPr>
            <w:tcW w:w="1242" w:type="dxa"/>
          </w:tcPr>
          <w:p w14:paraId="66EB624D" w14:textId="77777777" w:rsidR="00834699" w:rsidRDefault="00834699" w:rsidP="00834699">
            <w:pPr>
              <w:spacing w:line="360" w:lineRule="auto"/>
            </w:pPr>
          </w:p>
        </w:tc>
        <w:tc>
          <w:tcPr>
            <w:tcW w:w="567" w:type="dxa"/>
          </w:tcPr>
          <w:p w14:paraId="6F2721ED" w14:textId="4EAB9A75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567" w:type="dxa"/>
          </w:tcPr>
          <w:p w14:paraId="4B4D67E6" w14:textId="28514ECD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567" w:type="dxa"/>
          </w:tcPr>
          <w:p w14:paraId="7397C47C" w14:textId="5248CF36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567" w:type="dxa"/>
          </w:tcPr>
          <w:p w14:paraId="2059B266" w14:textId="4E42220F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567" w:type="dxa"/>
          </w:tcPr>
          <w:p w14:paraId="2C1DB585" w14:textId="5A217250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567" w:type="dxa"/>
          </w:tcPr>
          <w:p w14:paraId="0AC96737" w14:textId="502B513C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567" w:type="dxa"/>
          </w:tcPr>
          <w:p w14:paraId="6B896FC9" w14:textId="28D85366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567" w:type="dxa"/>
          </w:tcPr>
          <w:p w14:paraId="129264D0" w14:textId="0E04396A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567" w:type="dxa"/>
          </w:tcPr>
          <w:p w14:paraId="15323D88" w14:textId="531B4450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567" w:type="dxa"/>
          </w:tcPr>
          <w:p w14:paraId="2ABC3079" w14:textId="5818A2BA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567" w:type="dxa"/>
          </w:tcPr>
          <w:p w14:paraId="39DE999E" w14:textId="4427A877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567" w:type="dxa"/>
          </w:tcPr>
          <w:p w14:paraId="6DE70202" w14:textId="4076B07A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834699" w14:paraId="637E6D3B" w14:textId="5244FEFC" w:rsidTr="00834699">
        <w:tc>
          <w:tcPr>
            <w:tcW w:w="1242" w:type="dxa"/>
          </w:tcPr>
          <w:p w14:paraId="1EE4EA6C" w14:textId="11645B49" w:rsidR="00834699" w:rsidRDefault="00834699" w:rsidP="00834699">
            <w:pPr>
              <w:spacing w:line="360" w:lineRule="auto"/>
            </w:pPr>
            <w:r>
              <w:t>Cache</w:t>
            </w:r>
            <w:r>
              <w:t>块</w:t>
            </w:r>
            <w:r>
              <w:t>0</w:t>
            </w:r>
          </w:p>
        </w:tc>
        <w:tc>
          <w:tcPr>
            <w:tcW w:w="567" w:type="dxa"/>
          </w:tcPr>
          <w:p w14:paraId="4F01E72F" w14:textId="3D346B56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567" w:type="dxa"/>
          </w:tcPr>
          <w:p w14:paraId="170EC786" w14:textId="1F06A839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567" w:type="dxa"/>
          </w:tcPr>
          <w:p w14:paraId="2D09242A" w14:textId="4853EF51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567" w:type="dxa"/>
          </w:tcPr>
          <w:p w14:paraId="52BD39D8" w14:textId="5710E3AC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567" w:type="dxa"/>
          </w:tcPr>
          <w:p w14:paraId="40610476" w14:textId="3DFB10E1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567" w:type="dxa"/>
          </w:tcPr>
          <w:p w14:paraId="64F4F968" w14:textId="63C367F2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567" w:type="dxa"/>
          </w:tcPr>
          <w:p w14:paraId="2511031E" w14:textId="5A779172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567" w:type="dxa"/>
          </w:tcPr>
          <w:p w14:paraId="18B164CD" w14:textId="381396C9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567" w:type="dxa"/>
          </w:tcPr>
          <w:p w14:paraId="6874CA36" w14:textId="628C64B9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567" w:type="dxa"/>
          </w:tcPr>
          <w:p w14:paraId="58344D12" w14:textId="3F0106E4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567" w:type="dxa"/>
          </w:tcPr>
          <w:p w14:paraId="4DE16735" w14:textId="25723212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567" w:type="dxa"/>
          </w:tcPr>
          <w:p w14:paraId="3BF6F7EB" w14:textId="28F79CD4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7</w:t>
            </w:r>
          </w:p>
        </w:tc>
      </w:tr>
      <w:tr w:rsidR="00834699" w14:paraId="0FDE7236" w14:textId="0C91BB34" w:rsidTr="00834699">
        <w:tc>
          <w:tcPr>
            <w:tcW w:w="1242" w:type="dxa"/>
          </w:tcPr>
          <w:p w14:paraId="043154B1" w14:textId="758C4F51" w:rsidR="00834699" w:rsidRDefault="00834699" w:rsidP="00834699">
            <w:pPr>
              <w:spacing w:line="360" w:lineRule="auto"/>
            </w:pPr>
            <w:r>
              <w:t>Cache</w:t>
            </w:r>
            <w:r>
              <w:t>块</w:t>
            </w:r>
            <w:r>
              <w:rPr>
                <w:rFonts w:hint="eastAsia"/>
              </w:rPr>
              <w:t>1</w:t>
            </w:r>
          </w:p>
        </w:tc>
        <w:tc>
          <w:tcPr>
            <w:tcW w:w="567" w:type="dxa"/>
          </w:tcPr>
          <w:p w14:paraId="738ABF1F" w14:textId="77777777" w:rsidR="00834699" w:rsidRDefault="00834699" w:rsidP="00E263B2">
            <w:pPr>
              <w:spacing w:line="360" w:lineRule="auto"/>
              <w:jc w:val="center"/>
            </w:pPr>
          </w:p>
        </w:tc>
        <w:tc>
          <w:tcPr>
            <w:tcW w:w="567" w:type="dxa"/>
          </w:tcPr>
          <w:p w14:paraId="2CD30AA3" w14:textId="77777777" w:rsidR="00834699" w:rsidRDefault="00834699" w:rsidP="00E263B2">
            <w:pPr>
              <w:spacing w:line="360" w:lineRule="auto"/>
              <w:jc w:val="center"/>
            </w:pPr>
          </w:p>
        </w:tc>
        <w:tc>
          <w:tcPr>
            <w:tcW w:w="567" w:type="dxa"/>
          </w:tcPr>
          <w:p w14:paraId="374BEB27" w14:textId="687ACB87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567" w:type="dxa"/>
          </w:tcPr>
          <w:p w14:paraId="76890C22" w14:textId="49DEE1AB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567" w:type="dxa"/>
          </w:tcPr>
          <w:p w14:paraId="02A373CF" w14:textId="06843EFB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567" w:type="dxa"/>
          </w:tcPr>
          <w:p w14:paraId="539E7EA0" w14:textId="775A0419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567" w:type="dxa"/>
          </w:tcPr>
          <w:p w14:paraId="026CA356" w14:textId="535C2C17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567" w:type="dxa"/>
          </w:tcPr>
          <w:p w14:paraId="1CC2D13E" w14:textId="121455AF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567" w:type="dxa"/>
          </w:tcPr>
          <w:p w14:paraId="78E1F770" w14:textId="3127E08F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567" w:type="dxa"/>
          </w:tcPr>
          <w:p w14:paraId="101C4448" w14:textId="61DE9A73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567" w:type="dxa"/>
          </w:tcPr>
          <w:p w14:paraId="6FF5E630" w14:textId="33D81913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567" w:type="dxa"/>
          </w:tcPr>
          <w:p w14:paraId="4DC782A5" w14:textId="0446CBF1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834699" w14:paraId="7DABD160" w14:textId="79EBDC17" w:rsidTr="00834699">
        <w:tc>
          <w:tcPr>
            <w:tcW w:w="1242" w:type="dxa"/>
          </w:tcPr>
          <w:p w14:paraId="63D03218" w14:textId="7D525A22" w:rsidR="00834699" w:rsidRDefault="00834699" w:rsidP="00834699">
            <w:pPr>
              <w:spacing w:line="360" w:lineRule="auto"/>
            </w:pPr>
            <w:r>
              <w:t>Cache</w:t>
            </w:r>
            <w:r>
              <w:t>块</w:t>
            </w:r>
            <w:r>
              <w:rPr>
                <w:rFonts w:hint="eastAsia"/>
              </w:rPr>
              <w:t>2</w:t>
            </w:r>
          </w:p>
        </w:tc>
        <w:tc>
          <w:tcPr>
            <w:tcW w:w="567" w:type="dxa"/>
          </w:tcPr>
          <w:p w14:paraId="451EB090" w14:textId="77777777" w:rsidR="00834699" w:rsidRDefault="00834699" w:rsidP="00E263B2">
            <w:pPr>
              <w:spacing w:line="360" w:lineRule="auto"/>
              <w:jc w:val="center"/>
            </w:pPr>
          </w:p>
        </w:tc>
        <w:tc>
          <w:tcPr>
            <w:tcW w:w="567" w:type="dxa"/>
          </w:tcPr>
          <w:p w14:paraId="45686917" w14:textId="77777777" w:rsidR="00834699" w:rsidRDefault="00834699" w:rsidP="00E263B2">
            <w:pPr>
              <w:spacing w:line="360" w:lineRule="auto"/>
              <w:jc w:val="center"/>
            </w:pPr>
          </w:p>
        </w:tc>
        <w:tc>
          <w:tcPr>
            <w:tcW w:w="567" w:type="dxa"/>
          </w:tcPr>
          <w:p w14:paraId="51947CF5" w14:textId="77777777" w:rsidR="00834699" w:rsidRDefault="00834699" w:rsidP="00E263B2">
            <w:pPr>
              <w:spacing w:line="360" w:lineRule="auto"/>
              <w:jc w:val="center"/>
            </w:pPr>
          </w:p>
        </w:tc>
        <w:tc>
          <w:tcPr>
            <w:tcW w:w="567" w:type="dxa"/>
          </w:tcPr>
          <w:p w14:paraId="488AA888" w14:textId="2B0A8E74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567" w:type="dxa"/>
          </w:tcPr>
          <w:p w14:paraId="0A7047F8" w14:textId="4F07D0EE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567" w:type="dxa"/>
          </w:tcPr>
          <w:p w14:paraId="1085B16A" w14:textId="79E71DAA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567" w:type="dxa"/>
          </w:tcPr>
          <w:p w14:paraId="73F3EB73" w14:textId="53B575BB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567" w:type="dxa"/>
          </w:tcPr>
          <w:p w14:paraId="6F9C809A" w14:textId="25150ABE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567" w:type="dxa"/>
          </w:tcPr>
          <w:p w14:paraId="61FE8E74" w14:textId="3349D252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567" w:type="dxa"/>
          </w:tcPr>
          <w:p w14:paraId="335E1A76" w14:textId="32166F94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567" w:type="dxa"/>
          </w:tcPr>
          <w:p w14:paraId="7E8F5DAA" w14:textId="21C347CD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567" w:type="dxa"/>
          </w:tcPr>
          <w:p w14:paraId="68674AA0" w14:textId="5BA63E71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834699" w14:paraId="263685F7" w14:textId="5DA6C818" w:rsidTr="00834699">
        <w:tc>
          <w:tcPr>
            <w:tcW w:w="1242" w:type="dxa"/>
          </w:tcPr>
          <w:p w14:paraId="438C5CE4" w14:textId="783A1D16" w:rsidR="00834699" w:rsidRDefault="00834699" w:rsidP="00834699">
            <w:pPr>
              <w:spacing w:line="360" w:lineRule="auto"/>
            </w:pPr>
            <w:r>
              <w:t>Cache</w:t>
            </w:r>
            <w:r>
              <w:t>块</w:t>
            </w:r>
            <w:r>
              <w:rPr>
                <w:rFonts w:hint="eastAsia"/>
              </w:rPr>
              <w:t>3</w:t>
            </w:r>
          </w:p>
        </w:tc>
        <w:tc>
          <w:tcPr>
            <w:tcW w:w="567" w:type="dxa"/>
          </w:tcPr>
          <w:p w14:paraId="7AD46AF8" w14:textId="77777777" w:rsidR="00834699" w:rsidRDefault="00834699" w:rsidP="00E263B2">
            <w:pPr>
              <w:spacing w:line="360" w:lineRule="auto"/>
              <w:jc w:val="center"/>
            </w:pPr>
          </w:p>
        </w:tc>
        <w:tc>
          <w:tcPr>
            <w:tcW w:w="567" w:type="dxa"/>
          </w:tcPr>
          <w:p w14:paraId="4218AB9F" w14:textId="77777777" w:rsidR="00834699" w:rsidRDefault="00834699" w:rsidP="00E263B2">
            <w:pPr>
              <w:spacing w:line="360" w:lineRule="auto"/>
              <w:jc w:val="center"/>
            </w:pPr>
          </w:p>
        </w:tc>
        <w:tc>
          <w:tcPr>
            <w:tcW w:w="567" w:type="dxa"/>
          </w:tcPr>
          <w:p w14:paraId="477CD298" w14:textId="77777777" w:rsidR="00834699" w:rsidRDefault="00834699" w:rsidP="00E263B2">
            <w:pPr>
              <w:spacing w:line="360" w:lineRule="auto"/>
              <w:jc w:val="center"/>
            </w:pPr>
          </w:p>
        </w:tc>
        <w:tc>
          <w:tcPr>
            <w:tcW w:w="567" w:type="dxa"/>
          </w:tcPr>
          <w:p w14:paraId="1AA7F746" w14:textId="77777777" w:rsidR="00834699" w:rsidRDefault="00834699" w:rsidP="00E263B2">
            <w:pPr>
              <w:spacing w:line="360" w:lineRule="auto"/>
              <w:jc w:val="center"/>
            </w:pPr>
          </w:p>
        </w:tc>
        <w:tc>
          <w:tcPr>
            <w:tcW w:w="567" w:type="dxa"/>
          </w:tcPr>
          <w:p w14:paraId="38C5FB0B" w14:textId="73727A9F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567" w:type="dxa"/>
          </w:tcPr>
          <w:p w14:paraId="1E3C9AD5" w14:textId="09D710FD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567" w:type="dxa"/>
          </w:tcPr>
          <w:p w14:paraId="160C9BF2" w14:textId="1AB36AB1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567" w:type="dxa"/>
          </w:tcPr>
          <w:p w14:paraId="7CC76016" w14:textId="7010C54A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567" w:type="dxa"/>
          </w:tcPr>
          <w:p w14:paraId="07BE2FA5" w14:textId="4E6DA28A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567" w:type="dxa"/>
          </w:tcPr>
          <w:p w14:paraId="2D031749" w14:textId="5F016F4F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567" w:type="dxa"/>
          </w:tcPr>
          <w:p w14:paraId="441BEE90" w14:textId="5518081C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567" w:type="dxa"/>
          </w:tcPr>
          <w:p w14:paraId="6257371B" w14:textId="15FBEEEB" w:rsidR="00834699" w:rsidRDefault="00834699" w:rsidP="00E263B2">
            <w:pPr>
              <w:spacing w:line="360" w:lineRule="auto"/>
              <w:jc w:val="center"/>
            </w:pPr>
            <w:r>
              <w:rPr>
                <w:rFonts w:hint="eastAsia"/>
              </w:rPr>
              <w:t>6</w:t>
            </w:r>
          </w:p>
        </w:tc>
      </w:tr>
      <w:tr w:rsidR="00834699" w14:paraId="30C9A85B" w14:textId="46E9E059" w:rsidTr="00834699">
        <w:tc>
          <w:tcPr>
            <w:tcW w:w="1242" w:type="dxa"/>
          </w:tcPr>
          <w:p w14:paraId="14BE10FA" w14:textId="77777777" w:rsidR="00834699" w:rsidRDefault="00834699" w:rsidP="00834699">
            <w:pPr>
              <w:spacing w:line="360" w:lineRule="auto"/>
            </w:pPr>
          </w:p>
        </w:tc>
        <w:tc>
          <w:tcPr>
            <w:tcW w:w="567" w:type="dxa"/>
          </w:tcPr>
          <w:p w14:paraId="5A9DFBCB" w14:textId="7151DC12" w:rsidR="00834699" w:rsidRDefault="00834699" w:rsidP="00834699">
            <w:pPr>
              <w:spacing w:line="360" w:lineRule="auto"/>
            </w:pPr>
            <w:r>
              <w:t>装</w:t>
            </w:r>
            <w:r>
              <w:t xml:space="preserve"> </w:t>
            </w:r>
            <w:r>
              <w:t>入</w:t>
            </w:r>
          </w:p>
        </w:tc>
        <w:tc>
          <w:tcPr>
            <w:tcW w:w="567" w:type="dxa"/>
          </w:tcPr>
          <w:p w14:paraId="79D184B1" w14:textId="20267C12" w:rsidR="00834699" w:rsidRDefault="00834699" w:rsidP="00834699">
            <w:pPr>
              <w:spacing w:line="360" w:lineRule="auto"/>
            </w:pPr>
            <w:r>
              <w:t>命</w:t>
            </w:r>
            <w:r>
              <w:t xml:space="preserve"> </w:t>
            </w:r>
            <w:r>
              <w:t>中</w:t>
            </w:r>
          </w:p>
        </w:tc>
        <w:tc>
          <w:tcPr>
            <w:tcW w:w="567" w:type="dxa"/>
          </w:tcPr>
          <w:p w14:paraId="75DC745B" w14:textId="7592A3B8" w:rsidR="00834699" w:rsidRDefault="00834699" w:rsidP="00834699">
            <w:pPr>
              <w:spacing w:line="360" w:lineRule="auto"/>
            </w:pPr>
            <w:r>
              <w:t>装</w:t>
            </w:r>
            <w:r>
              <w:t xml:space="preserve"> </w:t>
            </w:r>
            <w:r>
              <w:t>入</w:t>
            </w:r>
          </w:p>
        </w:tc>
        <w:tc>
          <w:tcPr>
            <w:tcW w:w="567" w:type="dxa"/>
          </w:tcPr>
          <w:p w14:paraId="2568C337" w14:textId="3DE62865" w:rsidR="00834699" w:rsidRDefault="00834699" w:rsidP="00834699">
            <w:pPr>
              <w:spacing w:line="360" w:lineRule="auto"/>
            </w:pPr>
            <w:r>
              <w:t>装</w:t>
            </w:r>
            <w:r>
              <w:t xml:space="preserve"> </w:t>
            </w:r>
            <w:r>
              <w:t>入</w:t>
            </w:r>
          </w:p>
        </w:tc>
        <w:tc>
          <w:tcPr>
            <w:tcW w:w="567" w:type="dxa"/>
          </w:tcPr>
          <w:p w14:paraId="3F15EE12" w14:textId="047F5D38" w:rsidR="00834699" w:rsidRDefault="00834699" w:rsidP="00834699">
            <w:pPr>
              <w:spacing w:line="360" w:lineRule="auto"/>
            </w:pPr>
            <w:r>
              <w:t>装</w:t>
            </w:r>
            <w:r>
              <w:t xml:space="preserve"> </w:t>
            </w:r>
            <w:r>
              <w:t>入</w:t>
            </w:r>
          </w:p>
        </w:tc>
        <w:tc>
          <w:tcPr>
            <w:tcW w:w="567" w:type="dxa"/>
          </w:tcPr>
          <w:p w14:paraId="475B0141" w14:textId="6DEBD0A5" w:rsidR="00834699" w:rsidRDefault="00834699" w:rsidP="00834699">
            <w:pPr>
              <w:spacing w:line="360" w:lineRule="auto"/>
            </w:pPr>
            <w:r>
              <w:t>置</w:t>
            </w:r>
            <w:r>
              <w:t xml:space="preserve"> </w:t>
            </w:r>
            <w:r>
              <w:t>换</w:t>
            </w:r>
          </w:p>
        </w:tc>
        <w:tc>
          <w:tcPr>
            <w:tcW w:w="567" w:type="dxa"/>
          </w:tcPr>
          <w:p w14:paraId="094BF6DB" w14:textId="472029C8" w:rsidR="00834699" w:rsidRDefault="00834699" w:rsidP="00834699">
            <w:pPr>
              <w:spacing w:line="360" w:lineRule="auto"/>
            </w:pPr>
            <w:r>
              <w:t>命</w:t>
            </w:r>
            <w:r>
              <w:t xml:space="preserve"> </w:t>
            </w:r>
            <w:r>
              <w:t>中</w:t>
            </w:r>
          </w:p>
        </w:tc>
        <w:tc>
          <w:tcPr>
            <w:tcW w:w="567" w:type="dxa"/>
          </w:tcPr>
          <w:p w14:paraId="4249D3AD" w14:textId="19B23CEF" w:rsidR="00834699" w:rsidRDefault="00834699" w:rsidP="00834699">
            <w:pPr>
              <w:spacing w:line="360" w:lineRule="auto"/>
            </w:pPr>
            <w:r>
              <w:t>置</w:t>
            </w:r>
            <w:r>
              <w:t xml:space="preserve"> </w:t>
            </w:r>
            <w:r>
              <w:t>换</w:t>
            </w:r>
          </w:p>
        </w:tc>
        <w:tc>
          <w:tcPr>
            <w:tcW w:w="567" w:type="dxa"/>
          </w:tcPr>
          <w:p w14:paraId="254A5C75" w14:textId="619E8C59" w:rsidR="00834699" w:rsidRDefault="00834699" w:rsidP="00834699">
            <w:pPr>
              <w:spacing w:line="360" w:lineRule="auto"/>
            </w:pPr>
            <w:r>
              <w:t>置</w:t>
            </w:r>
            <w:r>
              <w:t xml:space="preserve"> </w:t>
            </w:r>
            <w:r>
              <w:t>换</w:t>
            </w:r>
          </w:p>
        </w:tc>
        <w:tc>
          <w:tcPr>
            <w:tcW w:w="567" w:type="dxa"/>
          </w:tcPr>
          <w:p w14:paraId="4381E7D3" w14:textId="16304102" w:rsidR="00834699" w:rsidRDefault="00834699" w:rsidP="00834699">
            <w:pPr>
              <w:spacing w:line="360" w:lineRule="auto"/>
            </w:pPr>
            <w:r>
              <w:t>置</w:t>
            </w:r>
            <w:r>
              <w:t xml:space="preserve"> </w:t>
            </w:r>
            <w:r>
              <w:t>换</w:t>
            </w:r>
          </w:p>
        </w:tc>
        <w:tc>
          <w:tcPr>
            <w:tcW w:w="567" w:type="dxa"/>
          </w:tcPr>
          <w:p w14:paraId="3FD40396" w14:textId="746E5196" w:rsidR="00834699" w:rsidRDefault="00834699" w:rsidP="00834699">
            <w:pPr>
              <w:spacing w:line="360" w:lineRule="auto"/>
            </w:pPr>
            <w:r>
              <w:t>命</w:t>
            </w:r>
            <w:r>
              <w:t xml:space="preserve"> </w:t>
            </w:r>
            <w:r>
              <w:t>中</w:t>
            </w:r>
          </w:p>
        </w:tc>
        <w:tc>
          <w:tcPr>
            <w:tcW w:w="567" w:type="dxa"/>
          </w:tcPr>
          <w:p w14:paraId="1550927F" w14:textId="076D63BA" w:rsidR="00834699" w:rsidRDefault="00834699" w:rsidP="00834699">
            <w:pPr>
              <w:spacing w:line="360" w:lineRule="auto"/>
            </w:pPr>
            <w:r>
              <w:t>置</w:t>
            </w:r>
            <w:r>
              <w:t xml:space="preserve"> </w:t>
            </w:r>
            <w:r>
              <w:t>换</w:t>
            </w:r>
          </w:p>
        </w:tc>
      </w:tr>
    </w:tbl>
    <w:p w14:paraId="3A55CB92" w14:textId="71ECFFAD" w:rsidR="00E72756" w:rsidRDefault="005E0DD6" w:rsidP="005E0DD6">
      <w:pPr>
        <w:pStyle w:val="a3"/>
        <w:numPr>
          <w:ilvl w:val="0"/>
          <w:numId w:val="4"/>
        </w:numPr>
        <w:spacing w:line="360" w:lineRule="auto"/>
        <w:ind w:firstLineChars="0"/>
        <w:rPr>
          <w:b/>
          <w:sz w:val="24"/>
          <w:szCs w:val="28"/>
        </w:rPr>
      </w:pPr>
      <w:r w:rsidRPr="005E0DD6">
        <w:rPr>
          <w:b/>
          <w:sz w:val="24"/>
          <w:szCs w:val="28"/>
        </w:rPr>
        <w:t>实例</w:t>
      </w:r>
    </w:p>
    <w:p w14:paraId="51157E37" w14:textId="5D3A64E5" w:rsidR="005E0DD6" w:rsidRDefault="005000EA" w:rsidP="00E34250">
      <w:pPr>
        <w:autoSpaceDE w:val="0"/>
        <w:autoSpaceDN w:val="0"/>
        <w:adjustRightInd w:val="0"/>
        <w:jc w:val="left"/>
        <w:rPr>
          <w:bCs/>
          <w:sz w:val="24"/>
          <w:szCs w:val="28"/>
        </w:rPr>
      </w:pPr>
      <w:r w:rsidRPr="005000EA">
        <w:rPr>
          <w:rFonts w:hint="eastAsia"/>
          <w:bCs/>
          <w:sz w:val="24"/>
          <w:szCs w:val="28"/>
        </w:rPr>
        <w:t>模拟过程如下：</w:t>
      </w:r>
    </w:p>
    <w:p w14:paraId="69754297" w14:textId="05FBC579" w:rsidR="005000EA" w:rsidRDefault="005000EA" w:rsidP="00E34250">
      <w:pPr>
        <w:autoSpaceDE w:val="0"/>
        <w:autoSpaceDN w:val="0"/>
        <w:adjustRightInd w:val="0"/>
        <w:jc w:val="left"/>
        <w:rPr>
          <w:rFonts w:hint="eastAsia"/>
          <w:bCs/>
          <w:sz w:val="24"/>
          <w:szCs w:val="28"/>
        </w:rPr>
      </w:pPr>
      <w:r>
        <w:rPr>
          <w:rFonts w:hint="eastAsia"/>
          <w:bCs/>
          <w:sz w:val="24"/>
          <w:szCs w:val="28"/>
        </w:rPr>
        <w:t>1</w:t>
      </w:r>
      <w:r>
        <w:rPr>
          <w:rFonts w:hint="eastAsia"/>
          <w:bCs/>
          <w:sz w:val="24"/>
          <w:szCs w:val="28"/>
        </w:rPr>
        <w:t>）装入</w:t>
      </w:r>
      <w:r>
        <w:rPr>
          <w:rFonts w:hint="eastAsia"/>
          <w:bCs/>
          <w:sz w:val="24"/>
          <w:szCs w:val="28"/>
        </w:rPr>
        <w:t xml:space="preserve">  1</w:t>
      </w:r>
    </w:p>
    <w:p w14:paraId="55432EA7" w14:textId="6D7D9204" w:rsidR="005000EA" w:rsidRDefault="00815931" w:rsidP="00E34250">
      <w:pPr>
        <w:autoSpaceDE w:val="0"/>
        <w:autoSpaceDN w:val="0"/>
        <w:adjustRightInd w:val="0"/>
        <w:jc w:val="left"/>
        <w:rPr>
          <w:bCs/>
          <w:sz w:val="24"/>
          <w:szCs w:val="28"/>
        </w:rPr>
      </w:pPr>
      <w:r w:rsidRPr="00815931">
        <w:rPr>
          <w:bCs/>
          <w:sz w:val="24"/>
          <w:szCs w:val="28"/>
        </w:rPr>
        <w:drawing>
          <wp:inline distT="0" distB="0" distL="0" distR="0" wp14:anchorId="05578769" wp14:editId="09F2869D">
            <wp:extent cx="4039164" cy="1333686"/>
            <wp:effectExtent l="0" t="0" r="0" b="0"/>
            <wp:docPr id="103317315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17315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BE15A" w14:textId="7034BF43" w:rsidR="005000EA" w:rsidRDefault="005000EA" w:rsidP="00E34250">
      <w:pPr>
        <w:autoSpaceDE w:val="0"/>
        <w:autoSpaceDN w:val="0"/>
        <w:adjustRightInd w:val="0"/>
        <w:jc w:val="left"/>
        <w:rPr>
          <w:bCs/>
          <w:sz w:val="24"/>
          <w:szCs w:val="28"/>
        </w:rPr>
      </w:pPr>
      <w:r>
        <w:rPr>
          <w:rFonts w:hint="eastAsia"/>
          <w:bCs/>
          <w:sz w:val="24"/>
          <w:szCs w:val="28"/>
        </w:rPr>
        <w:t>2</w:t>
      </w:r>
      <w:r>
        <w:rPr>
          <w:rFonts w:hint="eastAsia"/>
          <w:bCs/>
          <w:sz w:val="24"/>
          <w:szCs w:val="28"/>
        </w:rPr>
        <w:t>）</w:t>
      </w:r>
      <w:r w:rsidR="00815931">
        <w:rPr>
          <w:rFonts w:hint="eastAsia"/>
          <w:bCs/>
          <w:sz w:val="24"/>
          <w:szCs w:val="28"/>
        </w:rPr>
        <w:t>1</w:t>
      </w:r>
      <w:r w:rsidR="00815931">
        <w:rPr>
          <w:rFonts w:hint="eastAsia"/>
          <w:bCs/>
          <w:sz w:val="24"/>
          <w:szCs w:val="28"/>
        </w:rPr>
        <w:t>命中</w:t>
      </w:r>
    </w:p>
    <w:p w14:paraId="2D616539" w14:textId="0B85EDBB" w:rsidR="00815931" w:rsidRDefault="00815931" w:rsidP="00E34250">
      <w:pPr>
        <w:autoSpaceDE w:val="0"/>
        <w:autoSpaceDN w:val="0"/>
        <w:adjustRightInd w:val="0"/>
        <w:jc w:val="left"/>
        <w:rPr>
          <w:bCs/>
          <w:sz w:val="24"/>
          <w:szCs w:val="28"/>
        </w:rPr>
      </w:pPr>
      <w:r w:rsidRPr="00815931">
        <w:rPr>
          <w:bCs/>
          <w:sz w:val="24"/>
          <w:szCs w:val="28"/>
        </w:rPr>
        <w:lastRenderedPageBreak/>
        <w:drawing>
          <wp:inline distT="0" distB="0" distL="0" distR="0" wp14:anchorId="2BFDCEF7" wp14:editId="42F99DC4">
            <wp:extent cx="2457793" cy="1314633"/>
            <wp:effectExtent l="0" t="0" r="0" b="0"/>
            <wp:docPr id="7085762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57620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1312C" w14:textId="334322EC" w:rsidR="00815931" w:rsidRDefault="00815931" w:rsidP="00815931">
      <w:pPr>
        <w:autoSpaceDE w:val="0"/>
        <w:autoSpaceDN w:val="0"/>
        <w:adjustRightInd w:val="0"/>
        <w:jc w:val="left"/>
        <w:rPr>
          <w:bCs/>
          <w:sz w:val="24"/>
          <w:szCs w:val="28"/>
        </w:rPr>
      </w:pPr>
      <w:r>
        <w:rPr>
          <w:rFonts w:hint="eastAsia"/>
          <w:bCs/>
          <w:sz w:val="24"/>
          <w:szCs w:val="28"/>
        </w:rPr>
        <w:t>3</w:t>
      </w:r>
      <w:r>
        <w:rPr>
          <w:rFonts w:hint="eastAsia"/>
          <w:bCs/>
          <w:sz w:val="24"/>
          <w:szCs w:val="28"/>
        </w:rPr>
        <w:t>）装入</w:t>
      </w:r>
      <w:r>
        <w:rPr>
          <w:rFonts w:hint="eastAsia"/>
          <w:bCs/>
          <w:sz w:val="24"/>
          <w:szCs w:val="28"/>
        </w:rPr>
        <w:t xml:space="preserve"> 2  4  3</w:t>
      </w:r>
      <w:r>
        <w:rPr>
          <w:rFonts w:hint="eastAsia"/>
          <w:bCs/>
          <w:sz w:val="24"/>
          <w:szCs w:val="28"/>
        </w:rPr>
        <w:t>过程</w:t>
      </w:r>
    </w:p>
    <w:p w14:paraId="5095321A" w14:textId="5594DEAD" w:rsidR="00815931" w:rsidRDefault="00815931" w:rsidP="00815931">
      <w:pPr>
        <w:autoSpaceDE w:val="0"/>
        <w:autoSpaceDN w:val="0"/>
        <w:adjustRightInd w:val="0"/>
        <w:jc w:val="left"/>
        <w:rPr>
          <w:rFonts w:hint="eastAsia"/>
          <w:bCs/>
          <w:sz w:val="24"/>
          <w:szCs w:val="28"/>
        </w:rPr>
      </w:pPr>
      <w:r w:rsidRPr="00815931">
        <w:rPr>
          <w:bCs/>
          <w:sz w:val="24"/>
          <w:szCs w:val="28"/>
        </w:rPr>
        <w:drawing>
          <wp:inline distT="0" distB="0" distL="0" distR="0" wp14:anchorId="4B2F693D" wp14:editId="74E5338E">
            <wp:extent cx="4801270" cy="4410691"/>
            <wp:effectExtent l="0" t="0" r="0" b="9525"/>
            <wp:docPr id="6037207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72078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4410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C3638" w14:textId="77777777" w:rsidR="00815931" w:rsidRDefault="00815931" w:rsidP="00815931">
      <w:pPr>
        <w:autoSpaceDE w:val="0"/>
        <w:autoSpaceDN w:val="0"/>
        <w:adjustRightInd w:val="0"/>
        <w:jc w:val="left"/>
        <w:rPr>
          <w:rFonts w:hint="eastAsia"/>
          <w:bCs/>
          <w:sz w:val="24"/>
          <w:szCs w:val="28"/>
        </w:rPr>
      </w:pPr>
    </w:p>
    <w:p w14:paraId="53E30748" w14:textId="3B779752" w:rsidR="00815931" w:rsidRDefault="00815931" w:rsidP="00815931">
      <w:pPr>
        <w:autoSpaceDE w:val="0"/>
        <w:autoSpaceDN w:val="0"/>
        <w:adjustRightInd w:val="0"/>
        <w:jc w:val="left"/>
        <w:rPr>
          <w:bCs/>
          <w:sz w:val="24"/>
          <w:szCs w:val="28"/>
        </w:rPr>
      </w:pPr>
      <w:r>
        <w:rPr>
          <w:rFonts w:hint="eastAsia"/>
          <w:bCs/>
          <w:sz w:val="24"/>
          <w:szCs w:val="28"/>
        </w:rPr>
        <w:t>4</w:t>
      </w:r>
      <w:r>
        <w:rPr>
          <w:rFonts w:hint="eastAsia"/>
          <w:bCs/>
          <w:sz w:val="24"/>
          <w:szCs w:val="28"/>
        </w:rPr>
        <w:t>）装入</w:t>
      </w:r>
      <w:r>
        <w:rPr>
          <w:rFonts w:hint="eastAsia"/>
          <w:bCs/>
          <w:sz w:val="24"/>
          <w:szCs w:val="28"/>
        </w:rPr>
        <w:t xml:space="preserve"> </w:t>
      </w:r>
      <w:r>
        <w:rPr>
          <w:rFonts w:hint="eastAsia"/>
          <w:bCs/>
          <w:sz w:val="24"/>
          <w:szCs w:val="28"/>
        </w:rPr>
        <w:t>5</w:t>
      </w:r>
      <w:r>
        <w:rPr>
          <w:rFonts w:hint="eastAsia"/>
          <w:bCs/>
          <w:sz w:val="24"/>
          <w:szCs w:val="28"/>
        </w:rPr>
        <w:t>过程</w:t>
      </w:r>
    </w:p>
    <w:p w14:paraId="27E09642" w14:textId="67C6092C" w:rsidR="00815931" w:rsidRDefault="00815931" w:rsidP="00E34250">
      <w:pPr>
        <w:autoSpaceDE w:val="0"/>
        <w:autoSpaceDN w:val="0"/>
        <w:adjustRightInd w:val="0"/>
        <w:jc w:val="left"/>
        <w:rPr>
          <w:bCs/>
          <w:sz w:val="24"/>
          <w:szCs w:val="28"/>
        </w:rPr>
      </w:pPr>
      <w:r w:rsidRPr="00815931">
        <w:rPr>
          <w:bCs/>
          <w:sz w:val="24"/>
          <w:szCs w:val="28"/>
        </w:rPr>
        <w:drawing>
          <wp:inline distT="0" distB="0" distL="0" distR="0" wp14:anchorId="335ADBEA" wp14:editId="3FB36E4F">
            <wp:extent cx="3543795" cy="1590897"/>
            <wp:effectExtent l="0" t="0" r="0" b="9525"/>
            <wp:docPr id="74883915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83915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F8908" w14:textId="587B62BB" w:rsidR="00815931" w:rsidRDefault="00815931" w:rsidP="00E34250">
      <w:pPr>
        <w:autoSpaceDE w:val="0"/>
        <w:autoSpaceDN w:val="0"/>
        <w:adjustRightInd w:val="0"/>
        <w:jc w:val="left"/>
        <w:rPr>
          <w:bCs/>
          <w:sz w:val="24"/>
          <w:szCs w:val="28"/>
        </w:rPr>
      </w:pPr>
      <w:r>
        <w:rPr>
          <w:rFonts w:hint="eastAsia"/>
          <w:bCs/>
          <w:sz w:val="24"/>
          <w:szCs w:val="28"/>
        </w:rPr>
        <w:t>5</w:t>
      </w:r>
      <w:r>
        <w:rPr>
          <w:rFonts w:hint="eastAsia"/>
          <w:bCs/>
          <w:sz w:val="24"/>
          <w:szCs w:val="28"/>
        </w:rPr>
        <w:t>）装入</w:t>
      </w:r>
      <w:r>
        <w:rPr>
          <w:rFonts w:hint="eastAsia"/>
          <w:bCs/>
          <w:sz w:val="24"/>
          <w:szCs w:val="28"/>
        </w:rPr>
        <w:t xml:space="preserve"> </w:t>
      </w:r>
      <w:r>
        <w:rPr>
          <w:rFonts w:hint="eastAsia"/>
          <w:bCs/>
          <w:sz w:val="24"/>
          <w:szCs w:val="28"/>
        </w:rPr>
        <w:t>2</w:t>
      </w:r>
      <w:r>
        <w:rPr>
          <w:rFonts w:hint="eastAsia"/>
          <w:bCs/>
          <w:sz w:val="24"/>
          <w:szCs w:val="28"/>
        </w:rPr>
        <w:t>过程</w:t>
      </w:r>
    </w:p>
    <w:p w14:paraId="1531AD61" w14:textId="37D534B2" w:rsidR="00815931" w:rsidRDefault="00815931" w:rsidP="00E34250">
      <w:pPr>
        <w:autoSpaceDE w:val="0"/>
        <w:autoSpaceDN w:val="0"/>
        <w:adjustRightInd w:val="0"/>
        <w:jc w:val="left"/>
        <w:rPr>
          <w:bCs/>
          <w:sz w:val="24"/>
          <w:szCs w:val="28"/>
        </w:rPr>
      </w:pPr>
      <w:r w:rsidRPr="00815931">
        <w:rPr>
          <w:bCs/>
          <w:sz w:val="24"/>
          <w:szCs w:val="28"/>
        </w:rPr>
        <w:lastRenderedPageBreak/>
        <w:drawing>
          <wp:inline distT="0" distB="0" distL="0" distR="0" wp14:anchorId="0953529B" wp14:editId="5C94B1CA">
            <wp:extent cx="1810003" cy="1190791"/>
            <wp:effectExtent l="0" t="0" r="0" b="9525"/>
            <wp:docPr id="29644322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44322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10003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43E0B" w14:textId="51D4BDE3" w:rsidR="00815931" w:rsidRDefault="00815931" w:rsidP="00815931">
      <w:pPr>
        <w:autoSpaceDE w:val="0"/>
        <w:autoSpaceDN w:val="0"/>
        <w:adjustRightInd w:val="0"/>
        <w:jc w:val="left"/>
        <w:rPr>
          <w:bCs/>
          <w:sz w:val="24"/>
          <w:szCs w:val="28"/>
        </w:rPr>
      </w:pPr>
      <w:r>
        <w:rPr>
          <w:rFonts w:hint="eastAsia"/>
          <w:bCs/>
          <w:sz w:val="24"/>
          <w:szCs w:val="28"/>
        </w:rPr>
        <w:t>6</w:t>
      </w:r>
      <w:r>
        <w:rPr>
          <w:rFonts w:hint="eastAsia"/>
          <w:bCs/>
          <w:sz w:val="24"/>
          <w:szCs w:val="28"/>
        </w:rPr>
        <w:t>）</w:t>
      </w:r>
      <w:r>
        <w:rPr>
          <w:rFonts w:hint="eastAsia"/>
          <w:bCs/>
          <w:sz w:val="24"/>
          <w:szCs w:val="28"/>
        </w:rPr>
        <w:t>后续</w:t>
      </w:r>
      <w:r>
        <w:rPr>
          <w:rFonts w:hint="eastAsia"/>
          <w:bCs/>
          <w:sz w:val="24"/>
          <w:szCs w:val="28"/>
        </w:rPr>
        <w:t>4</w:t>
      </w:r>
      <w:r>
        <w:rPr>
          <w:rFonts w:hint="eastAsia"/>
          <w:bCs/>
          <w:sz w:val="24"/>
          <w:szCs w:val="28"/>
        </w:rPr>
        <w:t>个</w:t>
      </w:r>
      <w:r>
        <w:rPr>
          <w:rFonts w:hint="eastAsia"/>
          <w:bCs/>
          <w:sz w:val="24"/>
          <w:szCs w:val="28"/>
        </w:rPr>
        <w:t>过程</w:t>
      </w:r>
    </w:p>
    <w:p w14:paraId="4533EF86" w14:textId="24095663" w:rsidR="00815931" w:rsidRDefault="00815931" w:rsidP="00815931">
      <w:pPr>
        <w:autoSpaceDE w:val="0"/>
        <w:autoSpaceDN w:val="0"/>
        <w:adjustRightInd w:val="0"/>
        <w:jc w:val="left"/>
        <w:rPr>
          <w:rFonts w:hint="eastAsia"/>
          <w:bCs/>
          <w:sz w:val="24"/>
          <w:szCs w:val="28"/>
        </w:rPr>
      </w:pPr>
      <w:r w:rsidRPr="00815931">
        <w:rPr>
          <w:bCs/>
          <w:sz w:val="24"/>
          <w:szCs w:val="28"/>
        </w:rPr>
        <w:drawing>
          <wp:inline distT="0" distB="0" distL="0" distR="0" wp14:anchorId="1543D229" wp14:editId="7C13AD3D">
            <wp:extent cx="3006090" cy="6012180"/>
            <wp:effectExtent l="0" t="0" r="3810" b="7620"/>
            <wp:docPr id="192426033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26033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06510" cy="601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D3E85" w14:textId="77777777" w:rsidR="00815931" w:rsidRPr="005000EA" w:rsidRDefault="00815931" w:rsidP="00E34250">
      <w:pPr>
        <w:autoSpaceDE w:val="0"/>
        <w:autoSpaceDN w:val="0"/>
        <w:adjustRightInd w:val="0"/>
        <w:jc w:val="left"/>
        <w:rPr>
          <w:rFonts w:hint="eastAsia"/>
          <w:bCs/>
          <w:sz w:val="24"/>
          <w:szCs w:val="28"/>
        </w:rPr>
      </w:pPr>
    </w:p>
    <w:sectPr w:rsidR="00815931" w:rsidRPr="005000E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13D2CF" w14:textId="77777777" w:rsidR="000242CB" w:rsidRDefault="000242CB" w:rsidP="004113A2">
      <w:r>
        <w:separator/>
      </w:r>
    </w:p>
  </w:endnote>
  <w:endnote w:type="continuationSeparator" w:id="0">
    <w:p w14:paraId="546FC242" w14:textId="77777777" w:rsidR="000242CB" w:rsidRDefault="000242CB" w:rsidP="004113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755947" w14:textId="77777777" w:rsidR="000242CB" w:rsidRDefault="000242CB" w:rsidP="004113A2">
      <w:r>
        <w:separator/>
      </w:r>
    </w:p>
  </w:footnote>
  <w:footnote w:type="continuationSeparator" w:id="0">
    <w:p w14:paraId="4E33AF24" w14:textId="77777777" w:rsidR="000242CB" w:rsidRDefault="000242CB" w:rsidP="004113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3A701A"/>
    <w:multiLevelType w:val="hybridMultilevel"/>
    <w:tmpl w:val="BF8627D4"/>
    <w:lvl w:ilvl="0" w:tplc="41F274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73F04EF"/>
    <w:multiLevelType w:val="hybridMultilevel"/>
    <w:tmpl w:val="3C0C098A"/>
    <w:lvl w:ilvl="0" w:tplc="D43A49B6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8EB1328"/>
    <w:multiLevelType w:val="hybridMultilevel"/>
    <w:tmpl w:val="C37AC4B4"/>
    <w:lvl w:ilvl="0" w:tplc="C3EA5CF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781731A"/>
    <w:multiLevelType w:val="multilevel"/>
    <w:tmpl w:val="1F485D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E217A9F"/>
    <w:multiLevelType w:val="hybridMultilevel"/>
    <w:tmpl w:val="15DCD754"/>
    <w:lvl w:ilvl="0" w:tplc="F6606D86">
      <w:start w:val="1"/>
      <w:numFmt w:val="japaneseCounting"/>
      <w:lvlText w:val="%1、"/>
      <w:lvlJc w:val="left"/>
      <w:pPr>
        <w:ind w:left="504" w:hanging="50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679743817">
    <w:abstractNumId w:val="1"/>
  </w:num>
  <w:num w:numId="2" w16cid:durableId="225385170">
    <w:abstractNumId w:val="3"/>
  </w:num>
  <w:num w:numId="3" w16cid:durableId="832062096">
    <w:abstractNumId w:val="2"/>
  </w:num>
  <w:num w:numId="4" w16cid:durableId="1112238543">
    <w:abstractNumId w:val="4"/>
  </w:num>
  <w:num w:numId="5" w16cid:durableId="1660256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tDAzNjU1Njc1MjVS0lEKTi0uzszPAykwrAUAveueCCwAAAA="/>
  </w:docVars>
  <w:rsids>
    <w:rsidRoot w:val="00E11EFB"/>
    <w:rsid w:val="000242CB"/>
    <w:rsid w:val="00043306"/>
    <w:rsid w:val="000D3374"/>
    <w:rsid w:val="000D5058"/>
    <w:rsid w:val="00133E35"/>
    <w:rsid w:val="001833EA"/>
    <w:rsid w:val="001A7525"/>
    <w:rsid w:val="001F1056"/>
    <w:rsid w:val="002B5A1E"/>
    <w:rsid w:val="002B722B"/>
    <w:rsid w:val="0033122E"/>
    <w:rsid w:val="00333AC4"/>
    <w:rsid w:val="00375A7C"/>
    <w:rsid w:val="0038722B"/>
    <w:rsid w:val="00393FDE"/>
    <w:rsid w:val="004113A2"/>
    <w:rsid w:val="004F1F98"/>
    <w:rsid w:val="0050008A"/>
    <w:rsid w:val="005000EA"/>
    <w:rsid w:val="00517087"/>
    <w:rsid w:val="0056216D"/>
    <w:rsid w:val="005A0EA8"/>
    <w:rsid w:val="005E0DD6"/>
    <w:rsid w:val="00605291"/>
    <w:rsid w:val="006B2724"/>
    <w:rsid w:val="006B40C4"/>
    <w:rsid w:val="006C269C"/>
    <w:rsid w:val="006C769F"/>
    <w:rsid w:val="00765F7E"/>
    <w:rsid w:val="00813036"/>
    <w:rsid w:val="00815931"/>
    <w:rsid w:val="00834699"/>
    <w:rsid w:val="008749FC"/>
    <w:rsid w:val="008801C5"/>
    <w:rsid w:val="00924FAC"/>
    <w:rsid w:val="00987A77"/>
    <w:rsid w:val="00AC18DD"/>
    <w:rsid w:val="00B60C12"/>
    <w:rsid w:val="00B927FE"/>
    <w:rsid w:val="00C42233"/>
    <w:rsid w:val="00CE0FE4"/>
    <w:rsid w:val="00D5424F"/>
    <w:rsid w:val="00E11EFB"/>
    <w:rsid w:val="00E263B2"/>
    <w:rsid w:val="00E27587"/>
    <w:rsid w:val="00E34250"/>
    <w:rsid w:val="00E72756"/>
    <w:rsid w:val="00E97A73"/>
    <w:rsid w:val="00F9463D"/>
    <w:rsid w:val="00FB33A5"/>
    <w:rsid w:val="00FC4CB7"/>
    <w:rsid w:val="00FF5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D88182"/>
  <w15:docId w15:val="{F4ABAF41-45D8-4AAC-97C3-4FC415EFB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FF518B"/>
    <w:pPr>
      <w:keepNext/>
      <w:jc w:val="center"/>
      <w:outlineLvl w:val="0"/>
    </w:pPr>
    <w:rPr>
      <w:rFonts w:ascii="宋体" w:eastAsia="宋体" w:hAnsi="宋体" w:cs="Times New Roman"/>
      <w:b/>
      <w:bCs/>
      <w:sz w:val="3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FF518B"/>
    <w:rPr>
      <w:rFonts w:ascii="宋体" w:eastAsia="宋体" w:hAnsi="宋体" w:cs="Times New Roman"/>
      <w:b/>
      <w:bCs/>
      <w:sz w:val="30"/>
      <w:szCs w:val="24"/>
    </w:rPr>
  </w:style>
  <w:style w:type="paragraph" w:styleId="a3">
    <w:name w:val="List Paragraph"/>
    <w:basedOn w:val="a"/>
    <w:uiPriority w:val="34"/>
    <w:qFormat/>
    <w:rsid w:val="00FF518B"/>
    <w:pPr>
      <w:ind w:firstLineChars="200" w:firstLine="420"/>
    </w:pPr>
  </w:style>
  <w:style w:type="paragraph" w:styleId="a4">
    <w:name w:val="Normal (Web)"/>
    <w:basedOn w:val="a"/>
    <w:uiPriority w:val="99"/>
    <w:semiHidden/>
    <w:unhideWhenUsed/>
    <w:rsid w:val="00FF518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5">
    <w:name w:val="Balloon Text"/>
    <w:basedOn w:val="a"/>
    <w:link w:val="a6"/>
    <w:uiPriority w:val="99"/>
    <w:semiHidden/>
    <w:unhideWhenUsed/>
    <w:rsid w:val="00FC4CB7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FC4CB7"/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4113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4113A2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4113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4113A2"/>
    <w:rPr>
      <w:sz w:val="18"/>
      <w:szCs w:val="18"/>
    </w:rPr>
  </w:style>
  <w:style w:type="table" w:styleId="ab">
    <w:name w:val="Table Grid"/>
    <w:basedOn w:val="a1"/>
    <w:uiPriority w:val="59"/>
    <w:rsid w:val="00E72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Strong"/>
    <w:basedOn w:val="a0"/>
    <w:uiPriority w:val="22"/>
    <w:qFormat/>
    <w:rsid w:val="00E263B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395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</TotalTime>
  <Pages>3</Pages>
  <Words>95</Words>
  <Characters>546</Characters>
  <Application>Microsoft Office Word</Application>
  <DocSecurity>0</DocSecurity>
  <Lines>4</Lines>
  <Paragraphs>1</Paragraphs>
  <ScaleCrop>false</ScaleCrop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6006</dc:creator>
  <cp:lastModifiedBy>wu wen</cp:lastModifiedBy>
  <cp:revision>33</cp:revision>
  <cp:lastPrinted>2021-05-22T11:06:00Z</cp:lastPrinted>
  <dcterms:created xsi:type="dcterms:W3CDTF">2021-04-30T12:44:00Z</dcterms:created>
  <dcterms:modified xsi:type="dcterms:W3CDTF">2024-04-26T07:05:00Z</dcterms:modified>
</cp:coreProperties>
</file>